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997"/>
        <w:gridCol w:w="323"/>
        <w:gridCol w:w="587"/>
        <w:gridCol w:w="576"/>
        <w:gridCol w:w="576"/>
        <w:gridCol w:w="899"/>
      </w:tblGrid>
      <w:tr w:rsidR="00482488" w:rsidTr="0048248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82488" w:rsidRDefault="000908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gLi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l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bookmarkStart w:id="0" w:name="_GoBack" w:colFirst="0" w:colLast="4"/>
            <w:r>
              <w:rPr>
                <w:rFonts w:ascii="Calibri" w:hAnsi="Calibri"/>
                <w:sz w:val="20"/>
              </w:rPr>
              <w:t>Precipitation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4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5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2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6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6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7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3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2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8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3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4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 + Decline effect + Small study effect</w:t>
            </w:r>
            <w:r w:rsidR="00090857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9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Decline effect + Small study effect</w:t>
            </w:r>
            <w:r w:rsidR="00090857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5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8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9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Small study effect</w:t>
            </w:r>
            <w:r w:rsidR="00090857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0</w:t>
            </w:r>
          </w:p>
        </w:tc>
      </w:tr>
      <w:tr w:rsidR="00482488" w:rsidTr="004824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A5092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90857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Decline effect + Small study effect</w:t>
            </w:r>
            <w:r w:rsidR="00090857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82488" w:rsidRDefault="000908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_M11</w:t>
            </w:r>
          </w:p>
        </w:tc>
      </w:tr>
      <w:bookmarkEnd w:id="0"/>
    </w:tbl>
    <w:p w:rsidR="00482488" w:rsidRDefault="00482488">
      <w:pPr>
        <w:pStyle w:val="FirstParagraph"/>
      </w:pPr>
    </w:p>
    <w:sectPr w:rsidR="0048248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857" w:rsidRDefault="00090857">
      <w:pPr>
        <w:spacing w:after="0"/>
      </w:pPr>
      <w:r>
        <w:separator/>
      </w:r>
    </w:p>
  </w:endnote>
  <w:endnote w:type="continuationSeparator" w:id="0">
    <w:p w:rsidR="00090857" w:rsidRDefault="00090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857" w:rsidRDefault="00090857">
      <w:r>
        <w:separator/>
      </w:r>
    </w:p>
  </w:footnote>
  <w:footnote w:type="continuationSeparator" w:id="0">
    <w:p w:rsidR="00090857" w:rsidRDefault="00090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152A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2488"/>
    <w:rsid w:val="00090857"/>
    <w:rsid w:val="00482488"/>
    <w:rsid w:val="00A509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813C7C-B56F-4BF5-AD0D-6836A045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76</Characters>
  <Application>Microsoft Office Word</Application>
  <DocSecurity>0</DocSecurity>
  <Lines>18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2</cp:revision>
  <dcterms:created xsi:type="dcterms:W3CDTF">2024-03-26T11:08:00Z</dcterms:created>
  <dcterms:modified xsi:type="dcterms:W3CDTF">2024-03-26T11:08:00Z</dcterms:modified>
</cp:coreProperties>
</file>